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f02e214cadd0407dc0c074c01ea5a5efd5cecff"/>
    <w:p>
      <w:pPr>
        <w:pStyle w:val="Heading2"/>
      </w:pPr>
      <w:r>
        <w:t xml:space="preserve">Cover Letter for Marine Engineer Position in Saudi Arabia Jeddah</w:t>
      </w:r>
    </w:p>
    <w:p>
      <w:pPr>
        <w:pStyle w:val="FirstParagraph"/>
      </w:pPr>
      <w:r>
        <w:t xml:space="preserve">Dear Hiring Manager,</w:t>
      </w:r>
    </w:p>
    <w:p>
      <w:pPr>
        <w:pStyle w:val="BodyText"/>
      </w:pPr>
      <w:r>
        <w:t xml:space="preserve">I am writing to express my sincere interest in the Marine Engineer position at your esteemed organization, specifically in Saudi Arabia Jeddah. With a robust academic background and over a decade of hands-on experience in marine engineering, I am eager to contribute my expertise to support the maritime and industrial advancements of this dynamic region. Saudi Arabia Jeddah, as a pivotal hub for trade, tourism, and energy infrastructure, presents an exciting opportunity for professionals like myself to make a meaningful impact through innovation and technical excellence.</w:t>
      </w:r>
    </w:p>
    <w:p>
      <w:pPr>
        <w:pStyle w:val="BodyText"/>
      </w:pPr>
      <w:r>
        <w:t xml:space="preserve">As a certified Marine Engineer with extensive experience in the design, maintenance, and operation of marine vessels and offshore systems, I have consistently demonstrated my ability to solve complex engineering challenges while adhering to stringent safety and regulatory standards. My career has spanned roles in both commercial shipping and industrial marine operations, where I have managed propulsion systems, power generation units, and auxiliary machinery across a wide range of vessel types. This diverse experience has equipped me with the technical acumen and adaptability required to thrive in environments as demanding as those found in Saudi Arabia Jeddah.</w:t>
      </w:r>
    </w:p>
    <w:p>
      <w:pPr>
        <w:pStyle w:val="BodyText"/>
      </w:pPr>
      <w:r>
        <w:t xml:space="preserve">The strategic location of Jeddah as a gateway to the Red Sea and its role in Saudi Vision 2030 make it an ideal setting for maritime professionals. I am particularly drawn to the region’s ambitious plans to expand its port infrastructure, develop renewable energy projects, and enhance maritime logistics. As a Marine Engineer, I aim to support these initiatives by applying my knowledge of marine systems, project management, and sustainable practices. Whether it involves optimizing ship performance, ensuring compliance with international regulations such as ISO 9001 or SOLAS standards, or contributing to the development of offshore energy solutions, I am committed to delivering results that align with the highest industry benchmarks.</w:t>
      </w:r>
    </w:p>
    <w:p>
      <w:pPr>
        <w:pStyle w:val="BodyText"/>
      </w:pPr>
      <w:r>
        <w:t xml:space="preserve">My professional journey has been defined by a passion for innovation and a dedication to excellence. In my previous role as a Senior Marine Engineer at [Previous Company Name], I led the overhaul of propulsion systems for a fleet of cargo vessels, resulting in a 15% improvement in fuel efficiency and significant reductions in maintenance downtime. I also collaborated with cross-functional teams to integrate advanced monitoring technologies, enabling real-time diagnostics and predictive maintenance. These achievements underscore my ability to combine technical expertise with operational efficiency, ensuring that marine assets operate at peak performance while minimizing environmental impact.</w:t>
      </w:r>
    </w:p>
    <w:p>
      <w:pPr>
        <w:pStyle w:val="BodyText"/>
      </w:pPr>
      <w:r>
        <w:t xml:space="preserve">What sets me apart as a Marine Engineer is my proactive approach to problem-solving and my commitment to continuous learning. I hold certifications in [relevant certifications, e.g., "Marine Engineering (BEng) from [University Name]" and "Offshore Safety Training"], which have further strengthened my ability to navigate the complexities of modern maritime engineering. Additionally, I am fluent in English and Arabic, a skill that would enable me to communicate effectively with local teams and stakeholders in Saudi Arabia Jeddah. My adaptability to multicultural work environments and my understanding of the unique challenges faced by engineers in the Middle East further position me as a strong candidate for this role.</w:t>
      </w:r>
    </w:p>
    <w:p>
      <w:pPr>
        <w:pStyle w:val="BodyText"/>
      </w:pPr>
      <w:r>
        <w:t xml:space="preserve">Working in Saudi Arabia Jeddah represents an opportunity to contribute to a region at the forefront of global maritime development. The country’s investment in infrastructure projects, such as the Red Sea Project and NEOM, highlights its vision for sustainable growth and innovation. As a Marine Engineer, I am eager to play a role in these transformative initiatives by leveraging my technical skills and collaborative mindset. I am particularly interested in supporting the expansion of Jeddah’s maritime sector, which is critical to the nation’s economic diversification efforts.</w:t>
      </w:r>
    </w:p>
    <w:p>
      <w:pPr>
        <w:pStyle w:val="BodyText"/>
      </w:pPr>
      <w:r>
        <w:t xml:space="preserve">My motivation to join your organization stems from a desire to work with a team that values excellence, innovation, and environmental stewardship. I am confident that my experience in marine engineering, combined with my adaptability and passion for the industry, will enable me to make valuable contributions to your projects in Saudi Arabia Jeddah. I am especially excited about the prospect of collaborating with local professionals and contributing to the development of cutting-edge maritime solutions that align with both national and global sustainability goals.</w:t>
      </w:r>
    </w:p>
    <w:p>
      <w:pPr>
        <w:pStyle w:val="BodyText"/>
      </w:pPr>
      <w:r>
        <w:t xml:space="preserve">Thank you for considering my application. I would be honored to discuss how my skills and experiences align with your organization’s mission. Please feel free to contact me at [Your Phone Number] or [Your Email Address] at your earliest convenience. I look forward to the opportunity to contribute to the continued success of your team in Saudi Arabia Jedda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 Saudi Arabia Jeddah</dc:title>
  <dc:creator/>
  <dc:language>en</dc:language>
  <cp:keywords/>
  <dcterms:created xsi:type="dcterms:W3CDTF">2025-12-11T02:08:07Z</dcterms:created>
  <dcterms:modified xsi:type="dcterms:W3CDTF">2025-12-11T02:08:07Z</dcterms:modified>
</cp:coreProperties>
</file>

<file path=docProps/custom.xml><?xml version="1.0" encoding="utf-8"?>
<Properties xmlns="http://schemas.openxmlformats.org/officeDocument/2006/custom-properties" xmlns:vt="http://schemas.openxmlformats.org/officeDocument/2006/docPropsVTypes"/>
</file>